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a3bc8de12edf310a79e8b1b3c4a7c0510c1b9"/>
      <w:r>
        <w:t xml:space="preserve">Unit 7 Lesson 12: Estimating a Population Mean</w:t>
      </w:r>
      <w:bookmarkEnd w:id="20"/>
    </w:p>
    <w:p>
      <w:pPr>
        <w:pStyle w:val="Heading3"/>
      </w:pPr>
      <w:bookmarkStart w:id="21" w:name="rolling-distribution-warm-up"/>
      <w:r>
        <w:t xml:space="preserve">1 Rolling Distribu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the next activity, you will roll a standard number cube 35 times.</w:t>
      </w:r>
    </w:p>
    <w:p>
      <w:pPr>
        <w:numPr>
          <w:ilvl w:val="0"/>
          <w:numId w:val="1001"/>
        </w:numPr>
      </w:pPr>
      <w:r>
        <w:t xml:space="preserve">Draw a dot plot that shows the distribution of values you might expect for the rolls. Explain your reasoning.</w:t>
      </w:r>
    </w:p>
    <w:p>
      <w:pPr>
        <w:numPr>
          <w:ilvl w:val="0"/>
          <w:numId w:val="1000"/>
        </w:numPr>
      </w:pPr>
      <w:r>
        <w:drawing>
          <wp:inline>
            <wp:extent cx="5359450" cy="2377440"/>
            <wp:effectExtent b="0" l="0" r="0" t="0"/>
            <wp:docPr descr="Dot plot from 1 to 6 by 1’s. Rolls from a standard number cube. No dots have been plotted yet." title="" id="1" name="Picture"/>
            <a:graphic>
              <a:graphicData uri="http://schemas.openxmlformats.org/drawingml/2006/picture">
                <pic:pic>
                  <pic:nvPicPr>
                    <pic:cNvPr descr="/app/tmp/embedder-1647420148.7807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5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you rolled the number cube one million times and found the mean of all the values, what do you expect for the mean? Explain your reasoning.</w:t>
      </w:r>
    </w:p>
    <w:p>
      <w:pPr>
        <w:pStyle w:val="Heading3"/>
      </w:pPr>
      <w:bookmarkStart w:id="24" w:name="rolling-for-means"/>
      <w:r>
        <w:t xml:space="preserve">2 Rolling for Mea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oll your number cube 35 times, recording the values as you do so.</w:t>
      </w:r>
    </w:p>
    <w:p>
      <w:pPr>
        <w:numPr>
          <w:ilvl w:val="0"/>
          <w:numId w:val="1002"/>
        </w:numPr>
      </w:pPr>
      <w:r>
        <w:t xml:space="preserve">Every 5 values, find the mea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through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 through 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 through 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 through 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 through 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 through 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 through 3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hare your means with your group and create a dot plot of all the means from your group.</w:t>
      </w:r>
    </w:p>
    <w:p>
      <w:pPr>
        <w:numPr>
          <w:ilvl w:val="0"/>
          <w:numId w:val="1000"/>
        </w:numPr>
      </w:pPr>
      <w:r>
        <w:drawing>
          <wp:inline>
            <wp:extent cx="5359450" cy="2377440"/>
            <wp:effectExtent b="0" l="0" r="0" t="0"/>
            <wp:docPr descr="Dot plot from 1 to 6 by 1’s with tick marks every point 2. Means of rolls. Not dots have been plotted yet." title="" id="1" name="Picture"/>
            <a:graphic>
              <a:graphicData uri="http://schemas.openxmlformats.org/drawingml/2006/picture">
                <pic:pic>
                  <pic:nvPicPr>
                    <pic:cNvPr descr="/app/tmp/embedder-1647420149.8220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5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shape of the distribution of means?</w:t>
      </w:r>
    </w:p>
    <w:p>
      <w:pPr>
        <w:numPr>
          <w:ilvl w:val="0"/>
          <w:numId w:val="1002"/>
        </w:numPr>
      </w:pPr>
      <w:r>
        <w:t xml:space="preserve">Using the dot plot of means, what do you think is a good estimate for the mean of all 140 rolls from your group? How does this value compare to your estimate from the warm-up?</w:t>
      </w:r>
    </w:p>
    <w:p>
      <w:pPr>
        <w:pStyle w:val="Heading3"/>
      </w:pPr>
      <w:bookmarkStart w:id="27" w:name="margin-of-error-for-means"/>
      <w:r>
        <w:t xml:space="preserve">3 Margin of Error for Mea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s with the means of sample proportions, the means of sample means are usually within 2 standard deviations of the population mean when there is a large sample size or when the population distribution is approximately normal. For each situation:</w:t>
      </w:r>
    </w:p>
    <w:p>
      <w:pPr>
        <w:numPr>
          <w:ilvl w:val="0"/>
          <w:numId w:val="1003"/>
        </w:numPr>
      </w:pPr>
      <w:r>
        <w:t xml:space="preserve">Use the sample means to estimate the mean of the population.</w:t>
      </w:r>
    </w:p>
    <w:p>
      <w:pPr>
        <w:numPr>
          <w:ilvl w:val="0"/>
          <w:numId w:val="1003"/>
        </w:numPr>
      </w:pPr>
      <w:r>
        <w:t xml:space="preserve">Find the standard deviation of the sample means.</w:t>
      </w:r>
    </w:p>
    <w:p>
      <w:pPr>
        <w:numPr>
          <w:ilvl w:val="0"/>
          <w:numId w:val="1003"/>
        </w:numPr>
      </w:pPr>
      <w:r>
        <w:t xml:space="preserve">Use the standard deviation of the sample means to estimate the margin of error.</w:t>
      </w:r>
    </w:p>
    <w:p>
      <w:pPr>
        <w:numPr>
          <w:ilvl w:val="0"/>
          <w:numId w:val="1004"/>
        </w:numPr>
      </w:pPr>
      <w:r>
        <w:t xml:space="preserve">10 samples of 25 gas stations are selected at random and the price of regular gasoline is recorded for each gas station. The sample means are shown for the 10 samp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3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4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3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5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4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4"/>
        </w:numPr>
      </w:pPr>
      <w:r>
        <w:t xml:space="preserve">The mean number of claimed UFO sightings are shown for 13 samples of 5 randomly selected month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7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92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13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5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77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45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76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6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6.4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4"/>
        </w:numPr>
      </w:pPr>
      <w:r>
        <w:t xml:space="preserve">A company producing baseballs selects 10 baseballs at random 9 times a day and measures the diameter in centimeters. The mean of each of the 9 samples of 10 baseballs is show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4"/>
        </w:numPr>
      </w:pPr>
      <w:r>
        <w:t xml:space="preserve">A publisher takes 15 random samples of 10 people to determine the number of minutes they spend reading a newspaper. The sample mean is displayed for each of the samp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2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8:42:31Z</dcterms:created>
  <dcterms:modified xsi:type="dcterms:W3CDTF">2022-03-16T0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i0dkUZ2TWGqUKV/aHvKJdQ8Ci0/hPniuu4rKwIV2MFCBatWalhhMjexUkU/pbsPyh1G584nxYyRWNy2hz9xdw==</vt:lpwstr>
  </property>
</Properties>
</file>